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FDA97" w14:textId="77777777" w:rsidR="00BA5264" w:rsidRDefault="00000000">
      <w:pPr>
        <w:pStyle w:val="Title"/>
      </w:pPr>
      <w:r>
        <w:t>HellowWorld.md</w:t>
      </w:r>
    </w:p>
    <w:p w14:paraId="164FDA98" w14:textId="77777777" w:rsidR="00BA5264" w:rsidRDefault="00000000">
      <w:pPr>
        <w:pStyle w:val="Date"/>
      </w:pPr>
      <w:r>
        <w:t>2024-03-21</w:t>
      </w:r>
    </w:p>
    <w:p w14:paraId="164FDA99" w14:textId="77777777" w:rsidR="00BA5264" w:rsidRDefault="00000000">
      <w:pPr>
        <w:pStyle w:val="Heading2"/>
      </w:pPr>
      <w:bookmarkStart w:id="0" w:name="r-markdown"/>
      <w:r>
        <w:t>R Markdown</w:t>
      </w:r>
    </w:p>
    <w:p w14:paraId="164FDA9A" w14:textId="77777777" w:rsidR="00BA5264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64FDA9B" w14:textId="77777777" w:rsidR="00BA5264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64FDA9C" w14:textId="77777777" w:rsidR="00BA5264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## This is a markdown file"</w:t>
      </w:r>
      <w:r>
        <w:rPr>
          <w:rStyle w:val="NormalTok"/>
        </w:rPr>
        <w:t>)</w:t>
      </w:r>
    </w:p>
    <w:p w14:paraId="164FDA9D" w14:textId="77777777" w:rsidR="00BA5264" w:rsidRDefault="00000000">
      <w:pPr>
        <w:pStyle w:val="SourceCode"/>
      </w:pPr>
      <w:r>
        <w:rPr>
          <w:rStyle w:val="VerbatimChar"/>
        </w:rPr>
        <w:t>## [1] "## This is a markdown file"</w:t>
      </w:r>
    </w:p>
    <w:p w14:paraId="164FDA9E" w14:textId="77777777" w:rsidR="00BA5264" w:rsidRDefault="00000000">
      <w:pPr>
        <w:pStyle w:val="Heading2"/>
      </w:pPr>
      <w:bookmarkStart w:id="1" w:name="including-plots"/>
      <w:bookmarkEnd w:id="0"/>
      <w:r>
        <w:t>Including Plots</w:t>
      </w:r>
    </w:p>
    <w:p w14:paraId="164FDA9F" w14:textId="77777777" w:rsidR="00BA5264" w:rsidRDefault="00000000">
      <w:pPr>
        <w:pStyle w:val="FirstParagraph"/>
      </w:pPr>
      <w:r>
        <w:t>You can also embed plots, for example:</w:t>
      </w:r>
    </w:p>
    <w:p w14:paraId="164FDAA0" w14:textId="77777777" w:rsidR="00BA5264" w:rsidRDefault="00000000">
      <w:pPr>
        <w:pStyle w:val="BodyText"/>
      </w:pPr>
      <w:r>
        <w:rPr>
          <w:noProof/>
        </w:rPr>
        <w:drawing>
          <wp:inline distT="0" distB="0" distL="0" distR="0" wp14:anchorId="164FDAA2" wp14:editId="164FDAA3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1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FDAA1" w14:textId="77777777" w:rsidR="00BA5264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BA52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8E01AA" w14:textId="77777777" w:rsidR="00492846" w:rsidRDefault="00492846">
      <w:pPr>
        <w:spacing w:after="0"/>
      </w:pPr>
      <w:r>
        <w:separator/>
      </w:r>
    </w:p>
  </w:endnote>
  <w:endnote w:type="continuationSeparator" w:id="0">
    <w:p w14:paraId="6CE1D299" w14:textId="77777777" w:rsidR="00492846" w:rsidRDefault="004928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DBA4FD" w14:textId="77777777" w:rsidR="00492846" w:rsidRDefault="00492846">
      <w:r>
        <w:separator/>
      </w:r>
    </w:p>
  </w:footnote>
  <w:footnote w:type="continuationSeparator" w:id="0">
    <w:p w14:paraId="187F3BAE" w14:textId="77777777" w:rsidR="00492846" w:rsidRDefault="004928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102A8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42448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5264"/>
    <w:rsid w:val="001C2932"/>
    <w:rsid w:val="00492846"/>
    <w:rsid w:val="00BA52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FDA97"/>
  <w15:docId w15:val="{B5E784A1-D856-478D-ABAC-C0CAFDAD9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1C293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2932"/>
  </w:style>
  <w:style w:type="paragraph" w:styleId="Footer">
    <w:name w:val="footer"/>
    <w:basedOn w:val="Normal"/>
    <w:link w:val="FooterChar"/>
    <w:rsid w:val="001C293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C29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8</Words>
  <Characters>620</Characters>
  <Application>Microsoft Office Word</Application>
  <DocSecurity>0</DocSecurity>
  <Lines>5</Lines>
  <Paragraphs>1</Paragraphs>
  <ScaleCrop>false</ScaleCrop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World.md</dc:title>
  <dc:creator/>
  <cp:keywords/>
  <cp:lastModifiedBy>Kelly Zhao</cp:lastModifiedBy>
  <cp:revision>2</cp:revision>
  <dcterms:created xsi:type="dcterms:W3CDTF">2024-03-21T15:36:00Z</dcterms:created>
  <dcterms:modified xsi:type="dcterms:W3CDTF">2024-03-21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1</vt:lpwstr>
  </property>
  <property fmtid="{D5CDD505-2E9C-101B-9397-08002B2CF9AE}" pid="3" name="output">
    <vt:lpwstr/>
  </property>
</Properties>
</file>